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448" w:type="dxa"/>
        <w:tblLook w:val="04A0" w:firstRow="1" w:lastRow="0" w:firstColumn="1" w:lastColumn="0" w:noHBand="0" w:noVBand="1"/>
      </w:tblPr>
      <w:tblGrid>
        <w:gridCol w:w="2682"/>
        <w:gridCol w:w="4253"/>
        <w:gridCol w:w="2410"/>
        <w:gridCol w:w="2103"/>
      </w:tblGrid>
      <w:tr w:rsidR="00B26139" w:rsidTr="003F1B70">
        <w:tc>
          <w:tcPr>
            <w:tcW w:w="2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6139" w:rsidTr="003F1B70">
        <w:tc>
          <w:tcPr>
            <w:tcW w:w="2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6139" w:rsidTr="003F1B70">
        <w:tc>
          <w:tcPr>
            <w:tcW w:w="2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3F1B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4F793B98" wp14:editId="78F01DFE">
                  <wp:simplePos x="0" y="0"/>
                  <wp:positionH relativeFrom="column">
                    <wp:posOffset>144987</wp:posOffset>
                  </wp:positionH>
                  <wp:positionV relativeFrom="paragraph">
                    <wp:posOffset>164902</wp:posOffset>
                  </wp:positionV>
                  <wp:extent cx="2765480" cy="238694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MPETENCE LOGO2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9753" cy="2399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26139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26139" w:rsidRDefault="00B26139" w:rsidP="00B26139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B26139" w:rsidRDefault="00B26139" w:rsidP="00B26139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PRETECHNICAL STUDIES. </w:t>
      </w:r>
    </w:p>
    <w:p w:rsidR="00B26139" w:rsidRDefault="00B26139" w:rsidP="00B26139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PER 2. (</w:t>
      </w:r>
      <w:r w:rsidRPr="00B26139">
        <w:rPr>
          <w:rFonts w:ascii="Times New Roman" w:hAnsi="Times New Roman" w:cs="Times New Roman"/>
          <w:bCs/>
          <w:i/>
        </w:rPr>
        <w:t>Project</w:t>
      </w:r>
      <w:r>
        <w:rPr>
          <w:rFonts w:ascii="Times New Roman" w:hAnsi="Times New Roman" w:cs="Times New Roman"/>
          <w:b/>
          <w:bCs/>
        </w:rPr>
        <w:t>)</w:t>
      </w:r>
    </w:p>
    <w:p w:rsidR="00B26139" w:rsidRDefault="00FC586B" w:rsidP="00B26139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B26139">
        <w:rPr>
          <w:rFonts w:ascii="Times New Roman" w:hAnsi="Times New Roman" w:cs="Times New Roman"/>
          <w:b/>
          <w:bCs/>
        </w:rPr>
        <w:t xml:space="preserve">   YEAR: 2025</w:t>
      </w:r>
    </w:p>
    <w:p w:rsidR="00B26139" w:rsidRDefault="00B26139" w:rsidP="00B261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r>
        <w:rPr>
          <w:rFonts w:ascii="Times New Roman" w:eastAsia="Times New Roman" w:hAnsi="Times New Roman" w:cs="Times New Roman"/>
          <w:sz w:val="24"/>
          <w:szCs w:val="24"/>
        </w:rPr>
        <w:t>: 1 Month</w:t>
      </w:r>
    </w:p>
    <w:p w:rsidR="00B26139" w:rsidRPr="007264DB" w:rsidRDefault="00B26139" w:rsidP="00B2613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264DB">
        <w:rPr>
          <w:rFonts w:ascii="Times New Roman" w:eastAsia="Times New Roman" w:hAnsi="Times New Roman" w:cs="Times New Roman"/>
          <w:b/>
          <w:bCs/>
          <w:sz w:val="36"/>
          <w:szCs w:val="36"/>
        </w:rPr>
        <w:t>INSTRUCTIONS TO CANDIDATES</w:t>
      </w:r>
    </w:p>
    <w:p w:rsidR="00B26139" w:rsidRPr="007264DB" w:rsidRDefault="00B26139" w:rsidP="00B26139">
      <w:pPr>
        <w:numPr>
          <w:ilvl w:val="0"/>
          <w:numId w:val="22"/>
        </w:numPr>
        <w:spacing w:before="100" w:beforeAutospacing="1" w:after="100" w:afterAutospacing="1" w:line="60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You are supposed to work in groups of 4 to 5 learners.</w:t>
      </w:r>
    </w:p>
    <w:p w:rsidR="00B26139" w:rsidRPr="007264DB" w:rsidRDefault="00B26139" w:rsidP="00B26139">
      <w:pPr>
        <w:numPr>
          <w:ilvl w:val="0"/>
          <w:numId w:val="22"/>
        </w:numPr>
        <w:spacing w:before="100" w:beforeAutospacing="1" w:after="100" w:afterAutospacing="1" w:line="60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Each member of the group is expected to be actively involved in the implementation of the project.</w:t>
      </w:r>
    </w:p>
    <w:p w:rsidR="00B26139" w:rsidRPr="007264DB" w:rsidRDefault="00B26139" w:rsidP="00B26139">
      <w:pPr>
        <w:numPr>
          <w:ilvl w:val="0"/>
          <w:numId w:val="22"/>
        </w:numPr>
        <w:spacing w:before="100" w:beforeAutospacing="1" w:after="100" w:afterAutospacing="1" w:line="60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Use the locally available materials in the implementation of the project.</w:t>
      </w:r>
    </w:p>
    <w:p w:rsidR="00B26139" w:rsidRPr="007264DB" w:rsidRDefault="00B26139" w:rsidP="00B26139">
      <w:pPr>
        <w:numPr>
          <w:ilvl w:val="0"/>
          <w:numId w:val="22"/>
        </w:numPr>
        <w:spacing w:before="100" w:beforeAutospacing="1" w:after="100" w:afterAutospacing="1" w:line="60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In case of any clarification, seek help from your subject teacher.</w:t>
      </w:r>
    </w:p>
    <w:p w:rsidR="00B26139" w:rsidRPr="007264DB" w:rsidRDefault="00B26139" w:rsidP="00B261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6139" w:rsidRPr="007264DB" w:rsidRDefault="00B26139" w:rsidP="00B2613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t>TASK</w:t>
      </w:r>
    </w:p>
    <w:p w:rsidR="00B26139" w:rsidRPr="007264DB" w:rsidRDefault="00B26139" w:rsidP="00B261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A porridge vendor who sells porridge on a construction site wants to make a sieve so that her porridge is made of well-sieved flour.</w:t>
      </w:r>
    </w:p>
    <w:p w:rsidR="00B26139" w:rsidRPr="007264DB" w:rsidRDefault="00B26139" w:rsidP="00B261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863"/>
        <w:gridCol w:w="2143"/>
        <w:gridCol w:w="1916"/>
        <w:gridCol w:w="1863"/>
      </w:tblGrid>
      <w:tr w:rsidR="00B26139" w:rsidRPr="007264DB" w:rsidTr="00B26139">
        <w:tc>
          <w:tcPr>
            <w:tcW w:w="0" w:type="auto"/>
            <w:hideMark/>
          </w:tcPr>
          <w:p w:rsidR="00B26139" w:rsidRPr="007264DB" w:rsidRDefault="00B26139" w:rsidP="00B2613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s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arner’s Score</w:t>
            </w:r>
          </w:p>
        </w:tc>
      </w:tr>
      <w:tr w:rsidR="00B26139" w:rsidRPr="007264DB" w:rsidTr="00B26139"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1, 2, 3, 4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6139" w:rsidRPr="007264DB" w:rsidTr="00B26139"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5, 6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6139" w:rsidRPr="007264DB" w:rsidTr="00B26139"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7, 8, 9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6139" w:rsidRPr="007264DB" w:rsidTr="00B26139"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26139" w:rsidRDefault="00B26139" w:rsidP="00B26139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B26139" w:rsidRDefault="004571E4" w:rsidP="00B26139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4</w:t>
      </w:r>
      <w:r w:rsidR="00B26139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B26139" w:rsidRDefault="00B26139" w:rsidP="00B26139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</w:rPr>
      </w:pPr>
    </w:p>
    <w:p w:rsidR="00B26139" w:rsidRDefault="00B26139" w:rsidP="00B26139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7264DB" w:rsidRPr="007264DB" w:rsidRDefault="007264DB" w:rsidP="007264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64DB" w:rsidRPr="007264DB" w:rsidRDefault="007264DB" w:rsidP="00FC586B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TASK 1: Pre-Technical Studies (10 marks)</w:t>
      </w:r>
    </w:p>
    <w:p w:rsidR="007264DB" w:rsidRPr="00FC586B" w:rsidRDefault="007264DB" w:rsidP="00FC586B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Draw a freehand pictorial sketch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of the fruit crate and label three parts. Include approximate dimensions.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4 marks)</w:t>
      </w:r>
    </w:p>
    <w:p w:rsidR="00FC586B" w:rsidRDefault="00FC586B" w:rsidP="00FC586B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C586B" w:rsidRDefault="00FC586B" w:rsidP="00FC586B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C586B" w:rsidRDefault="00FC586B" w:rsidP="00FC586B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C586B" w:rsidRDefault="00FC586B" w:rsidP="00FC586B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C586B" w:rsidRPr="007264DB" w:rsidRDefault="00FC586B" w:rsidP="00FC586B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64DB" w:rsidRPr="00FC586B" w:rsidRDefault="007264DB" w:rsidP="00FC586B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State two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characteristics of good measuring tool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used in marking out timber before cutting.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2 marks)</w:t>
      </w:r>
    </w:p>
    <w:p w:rsidR="00FC586B" w:rsidRDefault="00FC586B" w:rsidP="00FC586B">
      <w:pPr>
        <w:pStyle w:val="ListParagraph"/>
        <w:numPr>
          <w:ilvl w:val="1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FC586B" w:rsidRPr="00FC586B" w:rsidRDefault="00FC586B" w:rsidP="00FC586B">
      <w:pPr>
        <w:pStyle w:val="ListParagraph"/>
        <w:numPr>
          <w:ilvl w:val="1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7264DB" w:rsidRPr="00FC586B" w:rsidRDefault="007264DB" w:rsidP="00FC586B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Give two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examples of physical threat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that may occur in the work environment while constructing the crate.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2 marks)</w:t>
      </w:r>
    </w:p>
    <w:p w:rsidR="00FC586B" w:rsidRDefault="00FC586B" w:rsidP="00FC586B">
      <w:pPr>
        <w:pStyle w:val="ListParagraph"/>
        <w:numPr>
          <w:ilvl w:val="1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FC586B" w:rsidRPr="00FC586B" w:rsidRDefault="00FC586B" w:rsidP="00FC586B">
      <w:pPr>
        <w:pStyle w:val="ListParagraph"/>
        <w:numPr>
          <w:ilvl w:val="1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7264DB" w:rsidRPr="007264DB" w:rsidRDefault="007264DB" w:rsidP="00FC586B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Identify two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types of metallic material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that can be used to reinforce the corners of the wooden crate and state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one use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for each.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2 marks)</w:t>
      </w:r>
    </w:p>
    <w:tbl>
      <w:tblPr>
        <w:tblStyle w:val="TableGrid"/>
        <w:tblW w:w="0" w:type="auto"/>
        <w:tblInd w:w="959" w:type="dxa"/>
        <w:tblLook w:val="04A0" w:firstRow="1" w:lastRow="0" w:firstColumn="1" w:lastColumn="0" w:noHBand="0" w:noVBand="1"/>
      </w:tblPr>
      <w:tblGrid>
        <w:gridCol w:w="2268"/>
        <w:gridCol w:w="7087"/>
      </w:tblGrid>
      <w:tr w:rsidR="007264DB" w:rsidRPr="00FC586B" w:rsidTr="00FC586B">
        <w:tc>
          <w:tcPr>
            <w:tcW w:w="2268" w:type="dxa"/>
            <w:hideMark/>
          </w:tcPr>
          <w:p w:rsidR="007264DB" w:rsidRPr="00FC586B" w:rsidRDefault="007264DB" w:rsidP="00FC586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C586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etal</w:t>
            </w:r>
          </w:p>
        </w:tc>
        <w:tc>
          <w:tcPr>
            <w:tcW w:w="7087" w:type="dxa"/>
            <w:hideMark/>
          </w:tcPr>
          <w:p w:rsidR="007264DB" w:rsidRPr="00FC586B" w:rsidRDefault="007264DB" w:rsidP="00FC586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C586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Use</w:t>
            </w:r>
          </w:p>
        </w:tc>
      </w:tr>
      <w:tr w:rsidR="00FC586B" w:rsidRPr="00FC586B" w:rsidTr="00FC586B">
        <w:tc>
          <w:tcPr>
            <w:tcW w:w="2268" w:type="dxa"/>
          </w:tcPr>
          <w:p w:rsidR="00FC586B" w:rsidRPr="00FC586B" w:rsidRDefault="00FC586B" w:rsidP="00FC586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87" w:type="dxa"/>
          </w:tcPr>
          <w:p w:rsidR="00FC586B" w:rsidRPr="00FC586B" w:rsidRDefault="00FC586B" w:rsidP="00FC586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C586B" w:rsidRPr="00FC586B" w:rsidTr="00FC586B">
        <w:tc>
          <w:tcPr>
            <w:tcW w:w="2268" w:type="dxa"/>
          </w:tcPr>
          <w:p w:rsidR="00FC586B" w:rsidRPr="00FC586B" w:rsidRDefault="00FC586B" w:rsidP="00FC586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87" w:type="dxa"/>
          </w:tcPr>
          <w:p w:rsidR="00FC586B" w:rsidRPr="00FC586B" w:rsidRDefault="00FC586B" w:rsidP="00FC586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7264DB" w:rsidRPr="00FC586B" w:rsidTr="00FC586B">
        <w:tc>
          <w:tcPr>
            <w:tcW w:w="2268" w:type="dxa"/>
            <w:hideMark/>
          </w:tcPr>
          <w:p w:rsidR="007264DB" w:rsidRPr="00FC586B" w:rsidRDefault="007264DB" w:rsidP="00FC586B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7" w:type="dxa"/>
            <w:hideMark/>
          </w:tcPr>
          <w:p w:rsidR="007264DB" w:rsidRPr="00FC586B" w:rsidRDefault="007264DB" w:rsidP="00FC586B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64DB" w:rsidRPr="00FC586B" w:rsidTr="00FC586B">
        <w:tc>
          <w:tcPr>
            <w:tcW w:w="2268" w:type="dxa"/>
            <w:hideMark/>
          </w:tcPr>
          <w:p w:rsidR="007264DB" w:rsidRPr="00FC586B" w:rsidRDefault="007264DB" w:rsidP="00FC586B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7" w:type="dxa"/>
            <w:hideMark/>
          </w:tcPr>
          <w:p w:rsidR="007264DB" w:rsidRPr="00FC586B" w:rsidRDefault="007264DB" w:rsidP="00FC586B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264DB" w:rsidRPr="007264DB" w:rsidRDefault="007264DB" w:rsidP="00FC586B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64DB" w:rsidRPr="007264DB" w:rsidRDefault="007264DB" w:rsidP="00FC586B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TASK 2: Computer Studies (10 marks)</w:t>
      </w:r>
    </w:p>
    <w:p w:rsidR="00FC586B" w:rsidRDefault="007264DB" w:rsidP="00FC586B">
      <w:pPr>
        <w:numPr>
          <w:ilvl w:val="0"/>
          <w:numId w:val="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Use a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igital </w:t>
      </w:r>
      <w:proofErr w:type="gramStart"/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="00FC586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vice 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proofErr w:type="gramEnd"/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document your group’s progress at each stage (planning, sketching, cutting, assembling).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7264DB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7264DB">
        <w:rPr>
          <w:rFonts w:ascii="Times New Roman" w:eastAsia="Times New Roman" w:hAnsi="Times New Roman" w:cs="Times New Roman"/>
          <w:sz w:val="24"/>
          <w:szCs w:val="24"/>
        </w:rPr>
        <w:t>) State the device used.</w:t>
      </w:r>
    </w:p>
    <w:p w:rsidR="007264DB" w:rsidRDefault="00FC586B" w:rsidP="00FC586B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  <w:r w:rsidR="007264DB" w:rsidRPr="007264DB">
        <w:rPr>
          <w:rFonts w:ascii="Times New Roman" w:eastAsia="Times New Roman" w:hAnsi="Times New Roman" w:cs="Times New Roman"/>
          <w:sz w:val="24"/>
          <w:szCs w:val="24"/>
        </w:rPr>
        <w:br/>
        <w:t xml:space="preserve">b) Mention two </w:t>
      </w:r>
      <w:r w:rsidR="007264DB"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key online safety rules</w:t>
      </w:r>
      <w:r w:rsidR="007264DB" w:rsidRPr="007264DB">
        <w:rPr>
          <w:rFonts w:ascii="Times New Roman" w:eastAsia="Times New Roman" w:hAnsi="Times New Roman" w:cs="Times New Roman"/>
          <w:sz w:val="24"/>
          <w:szCs w:val="24"/>
        </w:rPr>
        <w:t xml:space="preserve"> you followed when using the device</w:t>
      </w:r>
      <w:proofErr w:type="gramStart"/>
      <w:r w:rsidR="007264DB" w:rsidRPr="007264DB">
        <w:rPr>
          <w:rFonts w:ascii="Times New Roman" w:eastAsia="Times New Roman" w:hAnsi="Times New Roman" w:cs="Times New Roman"/>
          <w:sz w:val="24"/>
          <w:szCs w:val="24"/>
        </w:rPr>
        <w:t>.</w:t>
      </w:r>
      <w:r w:rsidR="007264DB"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="007264DB"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4 marks)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:rsidR="00FC586B" w:rsidRDefault="00FC586B" w:rsidP="00FC586B">
      <w:pPr>
        <w:pStyle w:val="ListParagraph"/>
        <w:numPr>
          <w:ilvl w:val="1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</w:t>
      </w:r>
    </w:p>
    <w:p w:rsidR="00FC586B" w:rsidRPr="00FC586B" w:rsidRDefault="00FC586B" w:rsidP="00FC586B">
      <w:pPr>
        <w:pStyle w:val="ListParagraph"/>
        <w:numPr>
          <w:ilvl w:val="1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</w:t>
      </w:r>
    </w:p>
    <w:p w:rsidR="00FC586B" w:rsidRDefault="007264DB" w:rsidP="00FC586B">
      <w:pPr>
        <w:numPr>
          <w:ilvl w:val="0"/>
          <w:numId w:val="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Create an electronic folder named after your group. Add your photos and name three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characteristics of a computer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that helped you in this process.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6 marks)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FC586B" w:rsidRDefault="007264DB" w:rsidP="00FC586B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a) Group folder name: _________________________________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264DB" w:rsidRPr="007264DB" w:rsidRDefault="007264DB" w:rsidP="00FC586B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b) Characteristics of the computer:</w:t>
      </w:r>
    </w:p>
    <w:p w:rsidR="007264DB" w:rsidRPr="007264DB" w:rsidRDefault="00FC586B" w:rsidP="00FC586B">
      <w:pPr>
        <w:numPr>
          <w:ilvl w:val="1"/>
          <w:numId w:val="2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264DB" w:rsidRPr="007264DB" w:rsidRDefault="00FC586B" w:rsidP="00FC586B">
      <w:pPr>
        <w:numPr>
          <w:ilvl w:val="1"/>
          <w:numId w:val="2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264DB" w:rsidRPr="007264DB" w:rsidRDefault="00FC586B" w:rsidP="00FC586B">
      <w:pPr>
        <w:numPr>
          <w:ilvl w:val="1"/>
          <w:numId w:val="2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FC586B" w:rsidRDefault="00FC586B" w:rsidP="00FC586B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FC586B" w:rsidRDefault="00FC586B" w:rsidP="00FC586B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FC586B" w:rsidRDefault="00FC586B" w:rsidP="00FC586B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264DB" w:rsidRPr="007264DB" w:rsidRDefault="007264DB" w:rsidP="00FC586B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TASK 3: Business Studies (10 marks)</w:t>
      </w:r>
    </w:p>
    <w:p w:rsidR="007264DB" w:rsidRPr="007264DB" w:rsidRDefault="007264DB" w:rsidP="00FC586B">
      <w:pPr>
        <w:numPr>
          <w:ilvl w:val="0"/>
          <w:numId w:val="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Classify the following as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good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service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  <w:t>a) Carrying fruit for customer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  <w:t>b) A wooden crate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  <w:t>c) Training others how to make crates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3 marks)</w:t>
      </w:r>
    </w:p>
    <w:tbl>
      <w:tblPr>
        <w:tblStyle w:val="TableGrid"/>
        <w:tblW w:w="0" w:type="auto"/>
        <w:tblInd w:w="1668" w:type="dxa"/>
        <w:tblLook w:val="04A0" w:firstRow="1" w:lastRow="0" w:firstColumn="1" w:lastColumn="0" w:noHBand="0" w:noVBand="1"/>
      </w:tblPr>
      <w:tblGrid>
        <w:gridCol w:w="1701"/>
        <w:gridCol w:w="6804"/>
      </w:tblGrid>
      <w:tr w:rsidR="007264DB" w:rsidRPr="007264DB" w:rsidTr="00FC586B">
        <w:tc>
          <w:tcPr>
            <w:tcW w:w="1701" w:type="dxa"/>
            <w:hideMark/>
          </w:tcPr>
          <w:p w:rsidR="007264DB" w:rsidRPr="007264DB" w:rsidRDefault="007264DB" w:rsidP="00FC586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6804" w:type="dxa"/>
            <w:hideMark/>
          </w:tcPr>
          <w:p w:rsidR="007264DB" w:rsidRPr="007264DB" w:rsidRDefault="007264DB" w:rsidP="00FC586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assification</w:t>
            </w:r>
          </w:p>
        </w:tc>
      </w:tr>
      <w:tr w:rsidR="007264DB" w:rsidRPr="007264DB" w:rsidTr="00FC586B">
        <w:tc>
          <w:tcPr>
            <w:tcW w:w="1701" w:type="dxa"/>
            <w:hideMark/>
          </w:tcPr>
          <w:p w:rsidR="007264DB" w:rsidRPr="007264DB" w:rsidRDefault="007264DB" w:rsidP="00FC586B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a)</w:t>
            </w:r>
          </w:p>
        </w:tc>
        <w:tc>
          <w:tcPr>
            <w:tcW w:w="6804" w:type="dxa"/>
            <w:hideMark/>
          </w:tcPr>
          <w:p w:rsidR="007264DB" w:rsidRPr="007264DB" w:rsidRDefault="007264DB" w:rsidP="00FC586B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64DB" w:rsidRPr="007264DB" w:rsidTr="00FC586B">
        <w:tc>
          <w:tcPr>
            <w:tcW w:w="1701" w:type="dxa"/>
            <w:hideMark/>
          </w:tcPr>
          <w:p w:rsidR="007264DB" w:rsidRPr="007264DB" w:rsidRDefault="007264DB" w:rsidP="00FC586B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b)</w:t>
            </w:r>
          </w:p>
        </w:tc>
        <w:tc>
          <w:tcPr>
            <w:tcW w:w="6804" w:type="dxa"/>
            <w:hideMark/>
          </w:tcPr>
          <w:p w:rsidR="007264DB" w:rsidRPr="007264DB" w:rsidRDefault="007264DB" w:rsidP="00FC586B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64DB" w:rsidRPr="007264DB" w:rsidTr="00FC586B">
        <w:tc>
          <w:tcPr>
            <w:tcW w:w="1701" w:type="dxa"/>
            <w:hideMark/>
          </w:tcPr>
          <w:p w:rsidR="007264DB" w:rsidRPr="007264DB" w:rsidRDefault="007264DB" w:rsidP="00FC586B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c)</w:t>
            </w:r>
          </w:p>
        </w:tc>
        <w:tc>
          <w:tcPr>
            <w:tcW w:w="6804" w:type="dxa"/>
            <w:hideMark/>
          </w:tcPr>
          <w:p w:rsidR="007264DB" w:rsidRPr="007264DB" w:rsidRDefault="007264DB" w:rsidP="00FC586B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264DB" w:rsidRPr="007264DB" w:rsidRDefault="007264DB" w:rsidP="00FC586B">
      <w:pPr>
        <w:numPr>
          <w:ilvl w:val="0"/>
          <w:numId w:val="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List three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ethical practice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the group should follow while producing the crate.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3 marks)</w:t>
      </w:r>
    </w:p>
    <w:p w:rsidR="007264DB" w:rsidRPr="007264DB" w:rsidRDefault="00FC586B" w:rsidP="00FC586B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264DB" w:rsidRPr="007264DB" w:rsidRDefault="00FC586B" w:rsidP="00FC586B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264DB" w:rsidRPr="007264DB" w:rsidRDefault="00FC586B" w:rsidP="00FC586B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264DB" w:rsidRPr="007264DB" w:rsidRDefault="007264DB" w:rsidP="00FC586B">
      <w:pPr>
        <w:numPr>
          <w:ilvl w:val="0"/>
          <w:numId w:val="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State four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uses of money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that may arise during your project work.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4 marks)</w:t>
      </w:r>
    </w:p>
    <w:p w:rsidR="007264DB" w:rsidRPr="007264DB" w:rsidRDefault="00FC586B" w:rsidP="00FC586B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7264DB" w:rsidRPr="007264DB" w:rsidRDefault="00FC586B" w:rsidP="00FC586B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7264DB" w:rsidRPr="007264DB" w:rsidRDefault="00FC586B" w:rsidP="00FC586B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7264DB" w:rsidRPr="007264DB" w:rsidRDefault="00FC586B" w:rsidP="00FC586B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7264DB" w:rsidRPr="007264DB" w:rsidRDefault="007264DB" w:rsidP="007264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64DB" w:rsidRPr="007264DB" w:rsidRDefault="007264DB" w:rsidP="00FC586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t>THIS IS THE LAST PRINTED PAGE</w:t>
      </w:r>
    </w:p>
    <w:sectPr w:rsidR="007264DB" w:rsidRPr="007264DB" w:rsidSect="003F1B70">
      <w:footerReference w:type="default" r:id="rId9"/>
      <w:pgSz w:w="12240" w:h="15840"/>
      <w:pgMar w:top="284" w:right="616" w:bottom="568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7C6C" w:rsidRDefault="002B7C6C" w:rsidP="00B26139">
      <w:pPr>
        <w:spacing w:after="0" w:line="240" w:lineRule="auto"/>
      </w:pPr>
      <w:r>
        <w:separator/>
      </w:r>
    </w:p>
  </w:endnote>
  <w:endnote w:type="continuationSeparator" w:id="0">
    <w:p w:rsidR="002B7C6C" w:rsidRDefault="002B7C6C" w:rsidP="00B261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6139" w:rsidRDefault="00B26139" w:rsidP="00B26139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     GRADE 7 PRETECHNICAL ST. PAPER 2                   </w:t>
    </w:r>
    <w:r w:rsidR="00675B71">
      <w:rPr>
        <w:rFonts w:ascii="Bradley Hand ITC" w:hAnsi="Bradley Hand ITC"/>
        <w:b/>
      </w:rPr>
      <w:t xml:space="preserve">712/2 </w:t>
    </w:r>
    <w:r>
      <w:rPr>
        <w:rFonts w:ascii="Bradley Hand ITC" w:hAnsi="Bradley Hand ITC"/>
        <w:b/>
      </w:rPr>
      <w:t xml:space="preserve">               </w:t>
    </w:r>
    <w:r w:rsidR="003F1B70">
      <w:rPr>
        <w:rFonts w:ascii="Bradley Hand ITC" w:hAnsi="Bradley Hand ITC"/>
        <w:b/>
      </w:rPr>
      <w:t xml:space="preserve">             </w:t>
    </w:r>
    <w:r>
      <w:rPr>
        <w:rFonts w:ascii="Bradley Hand ITC" w:hAnsi="Bradley Hand ITC"/>
        <w:b/>
      </w:rPr>
      <w:t>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7C6C" w:rsidRDefault="002B7C6C" w:rsidP="00B26139">
      <w:pPr>
        <w:spacing w:after="0" w:line="240" w:lineRule="auto"/>
      </w:pPr>
      <w:r>
        <w:separator/>
      </w:r>
    </w:p>
  </w:footnote>
  <w:footnote w:type="continuationSeparator" w:id="0">
    <w:p w:rsidR="002B7C6C" w:rsidRDefault="002B7C6C" w:rsidP="00B261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54540"/>
    <w:multiLevelType w:val="multilevel"/>
    <w:tmpl w:val="C33208D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E574EA"/>
    <w:multiLevelType w:val="multilevel"/>
    <w:tmpl w:val="F3BC0AF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1B07D60"/>
    <w:multiLevelType w:val="multilevel"/>
    <w:tmpl w:val="FEB63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56F1065"/>
    <w:multiLevelType w:val="multilevel"/>
    <w:tmpl w:val="6F3A74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>
    <w:nsid w:val="0A783E9B"/>
    <w:multiLevelType w:val="hybridMultilevel"/>
    <w:tmpl w:val="DCBA7A9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D9E07C8"/>
    <w:multiLevelType w:val="multilevel"/>
    <w:tmpl w:val="4E14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0DD101E"/>
    <w:multiLevelType w:val="multilevel"/>
    <w:tmpl w:val="F498183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210104D"/>
    <w:multiLevelType w:val="multilevel"/>
    <w:tmpl w:val="17626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60C76DA"/>
    <w:multiLevelType w:val="multilevel"/>
    <w:tmpl w:val="AE48A00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8CD325C"/>
    <w:multiLevelType w:val="multilevel"/>
    <w:tmpl w:val="7634360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44E7F61"/>
    <w:multiLevelType w:val="multilevel"/>
    <w:tmpl w:val="08BC8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7CD2B1B"/>
    <w:multiLevelType w:val="multilevel"/>
    <w:tmpl w:val="DAF48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E3E4351"/>
    <w:multiLevelType w:val="multilevel"/>
    <w:tmpl w:val="8C1C9C9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DCE4A97"/>
    <w:multiLevelType w:val="multilevel"/>
    <w:tmpl w:val="68F03EA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05839C8"/>
    <w:multiLevelType w:val="multilevel"/>
    <w:tmpl w:val="E8663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1BC6CA1"/>
    <w:multiLevelType w:val="multilevel"/>
    <w:tmpl w:val="3DF67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4F92DA9"/>
    <w:multiLevelType w:val="multilevel"/>
    <w:tmpl w:val="1D1AC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8E4797E"/>
    <w:multiLevelType w:val="multilevel"/>
    <w:tmpl w:val="54362B2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36E3277"/>
    <w:multiLevelType w:val="multilevel"/>
    <w:tmpl w:val="714E4A5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BAB5FC8"/>
    <w:multiLevelType w:val="multilevel"/>
    <w:tmpl w:val="A9106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CB82D1B"/>
    <w:multiLevelType w:val="multilevel"/>
    <w:tmpl w:val="5EEE5C9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D3A1126"/>
    <w:multiLevelType w:val="multilevel"/>
    <w:tmpl w:val="22824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ADC0AE7"/>
    <w:multiLevelType w:val="multilevel"/>
    <w:tmpl w:val="E7CAC2B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2"/>
  </w:num>
  <w:num w:numId="3">
    <w:abstractNumId w:val="13"/>
  </w:num>
  <w:num w:numId="4">
    <w:abstractNumId w:val="18"/>
  </w:num>
  <w:num w:numId="5">
    <w:abstractNumId w:val="8"/>
  </w:num>
  <w:num w:numId="6">
    <w:abstractNumId w:val="17"/>
  </w:num>
  <w:num w:numId="7">
    <w:abstractNumId w:val="23"/>
  </w:num>
  <w:num w:numId="8">
    <w:abstractNumId w:val="21"/>
  </w:num>
  <w:num w:numId="9">
    <w:abstractNumId w:val="16"/>
  </w:num>
  <w:num w:numId="10">
    <w:abstractNumId w:val="12"/>
  </w:num>
  <w:num w:numId="11">
    <w:abstractNumId w:val="9"/>
  </w:num>
  <w:num w:numId="12">
    <w:abstractNumId w:val="7"/>
  </w:num>
  <w:num w:numId="13">
    <w:abstractNumId w:val="15"/>
  </w:num>
  <w:num w:numId="14">
    <w:abstractNumId w:val="20"/>
  </w:num>
  <w:num w:numId="15">
    <w:abstractNumId w:val="0"/>
  </w:num>
  <w:num w:numId="16">
    <w:abstractNumId w:val="1"/>
  </w:num>
  <w:num w:numId="17">
    <w:abstractNumId w:val="6"/>
  </w:num>
  <w:num w:numId="18">
    <w:abstractNumId w:val="3"/>
  </w:num>
  <w:num w:numId="19">
    <w:abstractNumId w:val="19"/>
  </w:num>
  <w:num w:numId="20">
    <w:abstractNumId w:val="10"/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5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264DB"/>
    <w:rsid w:val="002A2281"/>
    <w:rsid w:val="002B7C6C"/>
    <w:rsid w:val="003F1B70"/>
    <w:rsid w:val="004310F8"/>
    <w:rsid w:val="004571E4"/>
    <w:rsid w:val="00586126"/>
    <w:rsid w:val="00675B71"/>
    <w:rsid w:val="007264DB"/>
    <w:rsid w:val="007513B4"/>
    <w:rsid w:val="00A11A1B"/>
    <w:rsid w:val="00A73FFC"/>
    <w:rsid w:val="00B26139"/>
    <w:rsid w:val="00DC186D"/>
    <w:rsid w:val="00E91DBB"/>
    <w:rsid w:val="00FC5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4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264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264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61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7264D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264DB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64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264D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264D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7264D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264DB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726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64DB"/>
    <w:rPr>
      <w:b/>
      <w:bCs/>
    </w:rPr>
  </w:style>
  <w:style w:type="character" w:styleId="Emphasis">
    <w:name w:val="Emphasis"/>
    <w:basedOn w:val="DefaultParagraphFont"/>
    <w:uiPriority w:val="20"/>
    <w:qFormat/>
    <w:rsid w:val="007264D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61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B26139"/>
  </w:style>
  <w:style w:type="table" w:styleId="TableGrid">
    <w:name w:val="Table Grid"/>
    <w:basedOn w:val="TableNormal"/>
    <w:uiPriority w:val="59"/>
    <w:rsid w:val="00B261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261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6139"/>
  </w:style>
  <w:style w:type="paragraph" w:styleId="Header">
    <w:name w:val="header"/>
    <w:basedOn w:val="Normal"/>
    <w:link w:val="Head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139"/>
  </w:style>
  <w:style w:type="paragraph" w:styleId="Footer">
    <w:name w:val="footer"/>
    <w:basedOn w:val="Normal"/>
    <w:link w:val="Foot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139"/>
  </w:style>
  <w:style w:type="paragraph" w:styleId="ListParagraph">
    <w:name w:val="List Paragraph"/>
    <w:basedOn w:val="Normal"/>
    <w:uiPriority w:val="34"/>
    <w:qFormat/>
    <w:rsid w:val="00B261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1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B7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4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264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264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61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7264D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264DB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64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264D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264D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7264D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264DB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726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64DB"/>
    <w:rPr>
      <w:b/>
      <w:bCs/>
    </w:rPr>
  </w:style>
  <w:style w:type="character" w:styleId="Emphasis">
    <w:name w:val="Emphasis"/>
    <w:basedOn w:val="DefaultParagraphFont"/>
    <w:uiPriority w:val="20"/>
    <w:qFormat/>
    <w:rsid w:val="007264D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61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B26139"/>
  </w:style>
  <w:style w:type="table" w:styleId="TableGrid">
    <w:name w:val="Table Grid"/>
    <w:basedOn w:val="TableNormal"/>
    <w:uiPriority w:val="59"/>
    <w:rsid w:val="00B261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261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6139"/>
  </w:style>
  <w:style w:type="paragraph" w:styleId="Header">
    <w:name w:val="header"/>
    <w:basedOn w:val="Normal"/>
    <w:link w:val="Head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139"/>
  </w:style>
  <w:style w:type="paragraph" w:styleId="Footer">
    <w:name w:val="footer"/>
    <w:basedOn w:val="Normal"/>
    <w:link w:val="Foot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139"/>
  </w:style>
  <w:style w:type="paragraph" w:styleId="ListParagraph">
    <w:name w:val="List Paragraph"/>
    <w:basedOn w:val="Normal"/>
    <w:uiPriority w:val="34"/>
    <w:qFormat/>
    <w:rsid w:val="00B261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1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B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54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68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457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2815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913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79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2756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692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6173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809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55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61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229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115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920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7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668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0134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759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8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6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379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50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206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185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2160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81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313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90813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517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82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21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6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9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37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90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450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303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1923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248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718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9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940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223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628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930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945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263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552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503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258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17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1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162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991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784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186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412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232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6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61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82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352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783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419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933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53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9380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70032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1741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50975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486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25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71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00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832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034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23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807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2292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230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4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36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98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714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931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59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5704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2758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564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88569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440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2</cp:revision>
  <cp:lastPrinted>2025-08-10T12:56:00Z</cp:lastPrinted>
  <dcterms:created xsi:type="dcterms:W3CDTF">2025-06-15T04:37:00Z</dcterms:created>
  <dcterms:modified xsi:type="dcterms:W3CDTF">2025-08-10T13:54:00Z</dcterms:modified>
</cp:coreProperties>
</file>